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2D8FE" w14:textId="7EEDC671" w:rsidR="00885F14" w:rsidRPr="004A2624" w:rsidRDefault="009C04A1" w:rsidP="004A2624">
      <w:pPr>
        <w:pStyle w:val="Heading1"/>
        <w:spacing w:line="480" w:lineRule="auto"/>
        <w:rPr>
          <w:rFonts w:eastAsia="Times New Roman" w:cs="Times New Roman"/>
          <w:color w:val="000000" w:themeColor="text1"/>
          <w:szCs w:val="36"/>
        </w:rPr>
      </w:pPr>
      <w:r w:rsidRPr="004A2624">
        <w:rPr>
          <w:rFonts w:eastAsia="Times New Roman" w:cs="Times New Roman"/>
          <w:color w:val="000000" w:themeColor="text1"/>
          <w:szCs w:val="36"/>
        </w:rPr>
        <w:t>1: Introduction</w:t>
      </w:r>
    </w:p>
    <w:p w14:paraId="398DC237" w14:textId="4BD54636" w:rsidR="009C04A1" w:rsidRPr="004A2624" w:rsidRDefault="009C04A1" w:rsidP="004A2624">
      <w:pPr>
        <w:spacing w:line="480" w:lineRule="auto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1.1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 xml:space="preserve">Purpose: 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h</w:t>
      </w:r>
      <w:r w:rsidR="004C7B72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is project aim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s to build a working student registry system that allows students to track their current </w:t>
      </w:r>
      <w:r w:rsidR="008A21DF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classes</w:t>
      </w:r>
      <w:r w:rsidR="00DE148A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, class </w:t>
      </w:r>
      <w:r w:rsidR="00342234"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ime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, 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current hours</w:t>
      </w:r>
      <w:r w:rsidR="004C7B72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,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and c</w:t>
      </w:r>
      <w:r w:rsidR="004C7B72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our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ses they have already completed.</w:t>
      </w:r>
      <w:r w:rsidR="004A262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Additionally,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</w:t>
      </w:r>
      <w:r w:rsidR="004A262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he student will be able to see their </w:t>
      </w:r>
      <w:r w:rsidR="004A262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GPA</w:t>
      </w:r>
      <w:r w:rsid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. 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he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data 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associated with each student and staff member will be saved to a file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. </w:t>
      </w:r>
    </w:p>
    <w:p w14:paraId="0E6511EF" w14:textId="2E26B5FA" w:rsidR="009C04A1" w:rsidRDefault="009C04A1" w:rsidP="004A2624">
      <w:pPr>
        <w:spacing w:line="480" w:lineRule="auto"/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1.2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 xml:space="preserve">Scope: 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he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registry will be built using visual studio, the WPF </w:t>
      </w:r>
      <w:r w:rsidR="00F77CAF"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framework, </w:t>
      </w:r>
      <w:r w:rsidR="00F77CAF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and 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saved using a</w:t>
      </w:r>
      <w:r w:rsidR="004C7B72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n XML 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file. 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he application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will 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give students the ability to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edit</w:t>
      </w:r>
      <w:r w:rsidR="00443D2B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</w:t>
      </w:r>
      <w:r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current classes, keep a record of their total hours, </w:t>
      </w:r>
      <w:r w:rsidR="00F77CAF"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and</w:t>
      </w:r>
      <w:r w:rsidR="00F77CAF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keep track of class times</w:t>
      </w:r>
      <w:r w:rsidR="00342234" w:rsidRPr="00342234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.</w:t>
      </w:r>
    </w:p>
    <w:p w14:paraId="08708E28" w14:textId="610A4515" w:rsidR="00342234" w:rsidRDefault="00342234" w:rsidP="004A2624">
      <w:pPr>
        <w:spacing w:line="480" w:lineRule="auto"/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</w:pPr>
    </w:p>
    <w:p w14:paraId="7B6CF253" w14:textId="776AB209" w:rsidR="00C9231C" w:rsidRPr="004A2624" w:rsidRDefault="00342234" w:rsidP="004A2624">
      <w:pPr>
        <w:pStyle w:val="Heading1"/>
        <w:spacing w:line="480" w:lineRule="auto"/>
        <w:rPr>
          <w:rFonts w:eastAsia="Times New Roman"/>
        </w:rPr>
      </w:pPr>
      <w:r w:rsidRPr="00342234">
        <w:rPr>
          <w:rFonts w:eastAsia="Times New Roman"/>
          <w:bdr w:val="none" w:sz="0" w:space="0" w:color="auto" w:frame="1"/>
        </w:rPr>
        <w:t xml:space="preserve">2: </w:t>
      </w:r>
      <w:r w:rsidRPr="00342234">
        <w:rPr>
          <w:rFonts w:eastAsia="Times New Roman"/>
        </w:rPr>
        <w:t>Positioning</w:t>
      </w:r>
    </w:p>
    <w:p w14:paraId="055A12F7" w14:textId="533CF3F6" w:rsidR="0041605F" w:rsidRDefault="00342234" w:rsidP="004A2624">
      <w:pPr>
        <w:spacing w:line="480" w:lineRule="auto"/>
        <w:rPr>
          <w:rFonts w:ascii="Times New Roman" w:eastAsia="Times New Roman" w:hAnsi="Times New Roman" w:cs="Times New Roman"/>
          <w:color w:val="323232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2.1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Business opportunity: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 w:rsidRPr="0041605F">
        <w:rPr>
          <w:rFonts w:ascii="Times New Roman" w:eastAsia="Times New Roman" w:hAnsi="Times New Roman" w:cs="Times New Roman"/>
          <w:color w:val="323232"/>
        </w:rPr>
        <w:t>All students and universities require a way to keep track of a student</w:t>
      </w:r>
      <w:r w:rsidR="004C7B72">
        <w:rPr>
          <w:rFonts w:ascii="Times New Roman" w:eastAsia="Times New Roman" w:hAnsi="Times New Roman" w:cs="Times New Roman"/>
          <w:color w:val="323232"/>
        </w:rPr>
        <w:t>'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s class data. </w:t>
      </w:r>
      <w:r w:rsidR="00443D2B">
        <w:rPr>
          <w:rFonts w:ascii="Times New Roman" w:eastAsia="Times New Roman" w:hAnsi="Times New Roman" w:cs="Times New Roman"/>
          <w:color w:val="323232"/>
        </w:rPr>
        <w:t xml:space="preserve">The </w:t>
      </w:r>
      <w:r w:rsidR="00246A09">
        <w:rPr>
          <w:rFonts w:ascii="Times New Roman" w:eastAsia="Times New Roman" w:hAnsi="Times New Roman" w:cs="Times New Roman"/>
          <w:color w:val="323232"/>
        </w:rPr>
        <w:t>application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</w:t>
      </w:r>
      <w:r w:rsidR="0041605F" w:rsidRPr="0041605F">
        <w:rPr>
          <w:rFonts w:ascii="Times New Roman" w:eastAsia="Times New Roman" w:hAnsi="Times New Roman" w:cs="Times New Roman"/>
          <w:color w:val="323232"/>
        </w:rPr>
        <w:t>will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allow students to keep track of their classes, majors, and total hours in an easy-to-use interface. It will also </w:t>
      </w:r>
      <w:r w:rsidR="004C7B72">
        <w:rPr>
          <w:rFonts w:ascii="Times New Roman" w:eastAsia="Times New Roman" w:hAnsi="Times New Roman" w:cs="Times New Roman"/>
          <w:color w:val="323232"/>
        </w:rPr>
        <w:t>enable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professors and advisors to check </w:t>
      </w:r>
      <w:r w:rsidR="004C7B72">
        <w:rPr>
          <w:rFonts w:ascii="Times New Roman" w:eastAsia="Times New Roman" w:hAnsi="Times New Roman" w:cs="Times New Roman"/>
          <w:color w:val="323232"/>
        </w:rPr>
        <w:t>a student's current and past enrolled classes, total hours,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and GPA.  </w:t>
      </w:r>
    </w:p>
    <w:p w14:paraId="000B0C04" w14:textId="4B9DB3AD" w:rsidR="0041605F" w:rsidRDefault="0041605F" w:rsidP="004A2624">
      <w:pPr>
        <w:spacing w:line="480" w:lineRule="auto"/>
        <w:rPr>
          <w:rFonts w:ascii="Times New Roman" w:eastAsia="Times New Roman" w:hAnsi="Times New Roman" w:cs="Times New Roman"/>
          <w:color w:val="323232"/>
          <w:sz w:val="24"/>
          <w:szCs w:val="24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2.2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Problem statement: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 w:rsidRPr="0041605F">
        <w:rPr>
          <w:rFonts w:ascii="Times New Roman" w:eastAsia="Times New Roman" w:hAnsi="Times New Roman" w:cs="Times New Roman"/>
          <w:color w:val="323232"/>
        </w:rPr>
        <w:t>The issue of storing and sorting through student</w:t>
      </w:r>
      <w:r w:rsidR="004C7B72">
        <w:rPr>
          <w:rFonts w:ascii="Times New Roman" w:eastAsia="Times New Roman" w:hAnsi="Times New Roman" w:cs="Times New Roman"/>
          <w:color w:val="323232"/>
        </w:rPr>
        <w:t>s'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data is a problem that affects all universities and students in some way</w:t>
      </w:r>
      <w:r w:rsidR="004C7B72">
        <w:rPr>
          <w:rFonts w:ascii="Times New Roman" w:eastAsia="Times New Roman" w:hAnsi="Times New Roman" w:cs="Times New Roman"/>
          <w:color w:val="323232"/>
        </w:rPr>
        <w:t>,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including both of us. The impact of this issue is that all schools use different software</w:t>
      </w:r>
      <w:r w:rsidR="00F77CAF">
        <w:rPr>
          <w:rFonts w:ascii="Times New Roman" w:eastAsia="Times New Roman" w:hAnsi="Times New Roman" w:cs="Times New Roman"/>
          <w:color w:val="323232"/>
        </w:rPr>
        <w:t>,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for example d2l</w:t>
      </w:r>
      <w:r w:rsidR="00F77CAF">
        <w:rPr>
          <w:rFonts w:ascii="Times New Roman" w:eastAsia="Times New Roman" w:hAnsi="Times New Roman" w:cs="Times New Roman"/>
          <w:color w:val="323232"/>
        </w:rPr>
        <w:t>,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to solve this issue. A successful solution must include </w:t>
      </w:r>
      <w:r w:rsidR="004C7B72">
        <w:rPr>
          <w:rFonts w:ascii="Times New Roman" w:eastAsia="Times New Roman" w:hAnsi="Times New Roman" w:cs="Times New Roman"/>
          <w:color w:val="323232"/>
        </w:rPr>
        <w:t>persisting data, editing the classes a student takes and has taken, and calculating</w:t>
      </w:r>
      <w:r w:rsidRPr="0041605F">
        <w:rPr>
          <w:rFonts w:ascii="Times New Roman" w:eastAsia="Times New Roman" w:hAnsi="Times New Roman" w:cs="Times New Roman"/>
          <w:color w:val="323232"/>
        </w:rPr>
        <w:t xml:space="preserve"> GPA.</w:t>
      </w:r>
    </w:p>
    <w:p w14:paraId="03EE3468" w14:textId="645D326D" w:rsidR="0041605F" w:rsidRDefault="0041605F" w:rsidP="004A2624">
      <w:pPr>
        <w:spacing w:line="480" w:lineRule="auto"/>
        <w:rPr>
          <w:rFonts w:ascii="Times New Roman" w:eastAsia="Times New Roman" w:hAnsi="Times New Roman" w:cs="Times New Roman"/>
          <w:color w:val="323232"/>
          <w:sz w:val="24"/>
          <w:szCs w:val="24"/>
        </w:rPr>
      </w:pPr>
    </w:p>
    <w:p w14:paraId="666465B9" w14:textId="42139A94" w:rsidR="0041605F" w:rsidRDefault="0041605F" w:rsidP="004A2624">
      <w:pPr>
        <w:pStyle w:val="Heading1"/>
        <w:spacing w:line="480" w:lineRule="auto"/>
        <w:rPr>
          <w:rFonts w:eastAsia="Times New Roman"/>
        </w:rPr>
      </w:pPr>
      <w:r>
        <w:rPr>
          <w:rFonts w:eastAsia="Times New Roman"/>
        </w:rPr>
        <w:lastRenderedPageBreak/>
        <w:t>3: Stakeholder and user descriptions</w:t>
      </w:r>
    </w:p>
    <w:p w14:paraId="051DE83A" w14:textId="67629EFB" w:rsidR="0041605F" w:rsidRPr="00885F14" w:rsidRDefault="0041605F" w:rsidP="004A2624">
      <w:pPr>
        <w:spacing w:line="480" w:lineRule="auto"/>
        <w:rPr>
          <w:rFonts w:ascii="Times New Roman" w:eastAsia="Times New Roman" w:hAnsi="Times New Roman" w:cs="Times New Roman"/>
          <w:b/>
          <w:bCs/>
          <w:color w:val="323232"/>
        </w:rPr>
      </w:pPr>
    </w:p>
    <w:p w14:paraId="4D79FFF0" w14:textId="30EB867B" w:rsidR="0041605F" w:rsidRDefault="0041605F" w:rsidP="004A2624">
      <w:pPr>
        <w:spacing w:line="480" w:lineRule="auto"/>
        <w:rPr>
          <w:rFonts w:ascii="Times New Roman" w:eastAsia="Times New Roman" w:hAnsi="Times New Roman" w:cs="Times New Roman"/>
          <w:color w:val="323232"/>
          <w:sz w:val="24"/>
          <w:szCs w:val="24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3.</w:t>
      </w:r>
      <w:r w:rsidR="004C7B72">
        <w:rPr>
          <w:rFonts w:ascii="Times New Roman" w:eastAsia="Times New Roman" w:hAnsi="Times New Roman" w:cs="Times New Roman"/>
          <w:color w:val="32323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Stakeholder summary: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</w:p>
    <w:p w14:paraId="323B3466" w14:textId="67AED7C0" w:rsidR="0041605F" w:rsidRPr="00151E05" w:rsidRDefault="0041605F" w:rsidP="004A262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</w:pPr>
      <w:r w:rsidRPr="00151E05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</w:rPr>
        <w:t>Brandon Sitz</w:t>
      </w:r>
    </w:p>
    <w:p w14:paraId="67300177" w14:textId="47531E09" w:rsidR="00F77CAF" w:rsidRPr="004A2624" w:rsidRDefault="0041605F" w:rsidP="004A2624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</w:pPr>
      <w:r w:rsidRPr="00F77CAF">
        <w:rPr>
          <w:rFonts w:ascii="Times New Roman" w:eastAsia="Times New Roman" w:hAnsi="Times New Roman" w:cs="Times New Roman"/>
          <w:color w:val="323232"/>
        </w:rPr>
        <w:t xml:space="preserve">Student </w:t>
      </w:r>
    </w:p>
    <w:p w14:paraId="6000225A" w14:textId="760F2A8C" w:rsidR="00151E05" w:rsidRPr="004A2624" w:rsidRDefault="0041605F" w:rsidP="004A2624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</w:pPr>
      <w:r w:rsidRPr="00F77CAF">
        <w:rPr>
          <w:rFonts w:ascii="Times New Roman" w:eastAsia="Times New Roman" w:hAnsi="Times New Roman" w:cs="Times New Roman"/>
          <w:color w:val="323232"/>
        </w:rPr>
        <w:t xml:space="preserve">Developer </w:t>
      </w:r>
    </w:p>
    <w:p w14:paraId="3FA3BE0B" w14:textId="3263D2A9" w:rsidR="0041605F" w:rsidRPr="004A2624" w:rsidRDefault="0041605F" w:rsidP="004A262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</w:pPr>
      <w:r w:rsidRPr="00151E05"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  <w:t>Weston Abner</w:t>
      </w:r>
    </w:p>
    <w:p w14:paraId="41F04087" w14:textId="626B8D45" w:rsidR="0041605F" w:rsidRPr="004A2624" w:rsidRDefault="0041605F" w:rsidP="004A2624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Student </w:t>
      </w:r>
    </w:p>
    <w:p w14:paraId="240E844B" w14:textId="126BC05F" w:rsidR="0041605F" w:rsidRPr="004A2624" w:rsidRDefault="0041605F" w:rsidP="004A2624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Developer</w:t>
      </w:r>
    </w:p>
    <w:p w14:paraId="200BC532" w14:textId="3A95609B" w:rsidR="0041605F" w:rsidRDefault="0041605F" w:rsidP="004A2624">
      <w:pPr>
        <w:spacing w:line="480" w:lineRule="auto"/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3.</w:t>
      </w:r>
      <w:r w:rsidR="004C7B72">
        <w:rPr>
          <w:rFonts w:ascii="Times New Roman" w:eastAsia="Times New Roman" w:hAnsi="Times New Roman" w:cs="Times New Roman"/>
          <w:color w:val="32323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User summary</w:t>
      </w:r>
    </w:p>
    <w:p w14:paraId="4A88E489" w14:textId="456D6D1F" w:rsidR="0041605F" w:rsidRPr="00151E05" w:rsidRDefault="0041605F" w:rsidP="004A262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</w:pPr>
      <w:r w:rsidRPr="00151E05"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  <w:t>Students</w:t>
      </w:r>
    </w:p>
    <w:p w14:paraId="2F343AF1" w14:textId="7458E477" w:rsidR="0041605F" w:rsidRDefault="004C7B72" w:rsidP="004A2624">
      <w:pPr>
        <w:pStyle w:val="ListParagraph"/>
        <w:numPr>
          <w:ilvl w:val="0"/>
          <w:numId w:val="2"/>
        </w:numPr>
        <w:spacing w:line="480" w:lineRule="auto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he p</w:t>
      </w:r>
      <w:r w:rsidR="0041605F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rimary intended audience will use it to keep track of their school records and current classes.</w:t>
      </w:r>
    </w:p>
    <w:p w14:paraId="54EAB049" w14:textId="1200219F" w:rsidR="00151E05" w:rsidRDefault="00151E05" w:rsidP="004A262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  <w:t>Professors</w:t>
      </w:r>
    </w:p>
    <w:p w14:paraId="4ED7C371" w14:textId="4C652B84" w:rsidR="00151E05" w:rsidRPr="004A2624" w:rsidRDefault="004C7B72" w:rsidP="004A2624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he s</w:t>
      </w:r>
      <w:r w:rsidR="00151E05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econdary intended audience will use it to keep track of their student</w:t>
      </w: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'</w:t>
      </w:r>
      <w:r w:rsidR="00151E05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s information a</w:t>
      </w: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nd</w:t>
      </w:r>
      <w:r w:rsidR="00151E05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help students select their classes.</w:t>
      </w:r>
    </w:p>
    <w:p w14:paraId="034EFA85" w14:textId="5065167D" w:rsidR="00151E05" w:rsidRDefault="00151E05" w:rsidP="004A262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b/>
          <w:bCs/>
          <w:color w:val="323232"/>
          <w:bdr w:val="none" w:sz="0" w:space="0" w:color="auto" w:frame="1"/>
        </w:rPr>
        <w:t>University staff</w:t>
      </w:r>
    </w:p>
    <w:p w14:paraId="06E8F311" w14:textId="5104430D" w:rsidR="004A2624" w:rsidRDefault="004C7B72" w:rsidP="004A2624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he s</w:t>
      </w:r>
      <w:r w:rsidR="00151E05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econdary intended audience will use it to </w:t>
      </w:r>
      <w:r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track student</w:t>
      </w:r>
      <w:r w:rsidR="00151E05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 xml:space="preserve"> information for university records. </w:t>
      </w:r>
    </w:p>
    <w:p w14:paraId="2B8D1939" w14:textId="77777777" w:rsidR="004A2624" w:rsidRPr="004A2624" w:rsidRDefault="004A2624" w:rsidP="004A2624">
      <w:pPr>
        <w:pStyle w:val="ListParagraph"/>
        <w:spacing w:line="480" w:lineRule="auto"/>
        <w:jc w:val="both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</w:p>
    <w:p w14:paraId="2E23704E" w14:textId="07FBB119" w:rsidR="00865BDD" w:rsidRPr="00865BDD" w:rsidRDefault="00151E05" w:rsidP="004A2624">
      <w:pPr>
        <w:pStyle w:val="Heading1"/>
        <w:spacing w:line="480" w:lineRule="auto"/>
        <w:rPr>
          <w:rFonts w:eastAsia="Times New Roman"/>
        </w:rPr>
      </w:pPr>
      <w:r>
        <w:rPr>
          <w:rFonts w:eastAsia="Times New Roman"/>
        </w:rPr>
        <w:lastRenderedPageBreak/>
        <w:t>4: Product overview</w:t>
      </w:r>
    </w:p>
    <w:p w14:paraId="0F669815" w14:textId="07002FEF" w:rsidR="00151E05" w:rsidRDefault="00151E05" w:rsidP="004A2624">
      <w:pPr>
        <w:spacing w:line="480" w:lineRule="auto"/>
        <w:jc w:val="both"/>
        <w:rPr>
          <w:rFonts w:ascii="Times New Roman" w:eastAsia="Times New Roman" w:hAnsi="Times New Roman" w:cs="Times New Roman"/>
          <w:color w:val="323232"/>
          <w:sz w:val="24"/>
          <w:szCs w:val="24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4.</w:t>
      </w:r>
      <w:r w:rsidR="00865BDD">
        <w:rPr>
          <w:rFonts w:ascii="Times New Roman" w:eastAsia="Times New Roman" w:hAnsi="Times New Roman" w:cs="Times New Roman"/>
          <w:color w:val="323232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Summary of capabilities: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</w:p>
    <w:tbl>
      <w:tblPr>
        <w:tblStyle w:val="TableGrid"/>
        <w:tblW w:w="9444" w:type="dxa"/>
        <w:tblLook w:val="04A0" w:firstRow="1" w:lastRow="0" w:firstColumn="1" w:lastColumn="0" w:noHBand="0" w:noVBand="1"/>
      </w:tblPr>
      <w:tblGrid>
        <w:gridCol w:w="4722"/>
        <w:gridCol w:w="4722"/>
      </w:tblGrid>
      <w:tr w:rsidR="00151E05" w14:paraId="1260C30E" w14:textId="77777777" w:rsidTr="00151E05">
        <w:trPr>
          <w:trHeight w:val="306"/>
        </w:trPr>
        <w:tc>
          <w:tcPr>
            <w:tcW w:w="4722" w:type="dxa"/>
          </w:tcPr>
          <w:p w14:paraId="08ABD098" w14:textId="3C3C95D1" w:rsidR="00151E05" w:rsidRPr="00314E2E" w:rsidRDefault="00F77CAF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23232"/>
                <w:bdr w:val="none" w:sz="0" w:space="0" w:color="auto" w:frame="1"/>
              </w:rPr>
              <w:t>C</w:t>
            </w:r>
            <w:r w:rsidR="00151E05" w:rsidRPr="00314E2E">
              <w:rPr>
                <w:rFonts w:ascii="Times New Roman" w:eastAsia="Times New Roman" w:hAnsi="Times New Roman" w:cs="Times New Roman"/>
                <w:b/>
                <w:bCs/>
                <w:color w:val="323232"/>
                <w:bdr w:val="none" w:sz="0" w:space="0" w:color="auto" w:frame="1"/>
              </w:rPr>
              <w:t xml:space="preserve">ustomer benefits </w:t>
            </w:r>
          </w:p>
        </w:tc>
        <w:tc>
          <w:tcPr>
            <w:tcW w:w="4722" w:type="dxa"/>
          </w:tcPr>
          <w:p w14:paraId="426E091F" w14:textId="225BEA95" w:rsidR="00151E05" w:rsidRPr="00314E2E" w:rsidRDefault="00314E2E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323232"/>
                <w:bdr w:val="none" w:sz="0" w:space="0" w:color="auto" w:frame="1"/>
              </w:rPr>
            </w:pPr>
            <w:r w:rsidRPr="00314E2E">
              <w:rPr>
                <w:rFonts w:ascii="Times New Roman" w:eastAsia="Times New Roman" w:hAnsi="Times New Roman" w:cs="Times New Roman"/>
                <w:b/>
                <w:bCs/>
                <w:color w:val="323232"/>
                <w:bdr w:val="none" w:sz="0" w:space="0" w:color="auto" w:frame="1"/>
              </w:rPr>
              <w:t xml:space="preserve">Supporting </w:t>
            </w:r>
            <w:r>
              <w:rPr>
                <w:rFonts w:ascii="Times New Roman" w:eastAsia="Times New Roman" w:hAnsi="Times New Roman" w:cs="Times New Roman"/>
                <w:b/>
                <w:bCs/>
                <w:color w:val="323232"/>
                <w:bdr w:val="none" w:sz="0" w:space="0" w:color="auto" w:frame="1"/>
              </w:rPr>
              <w:t xml:space="preserve">features </w:t>
            </w:r>
          </w:p>
        </w:tc>
      </w:tr>
      <w:tr w:rsidR="006B4910" w14:paraId="35609B6F" w14:textId="77777777" w:rsidTr="00151E05">
        <w:trPr>
          <w:trHeight w:val="306"/>
        </w:trPr>
        <w:tc>
          <w:tcPr>
            <w:tcW w:w="4722" w:type="dxa"/>
          </w:tcPr>
          <w:p w14:paraId="65161917" w14:textId="43BD4B85" w:rsidR="006B4910" w:rsidRPr="006B4910" w:rsidRDefault="006B4910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User sign-up form</w:t>
            </w:r>
          </w:p>
        </w:tc>
        <w:tc>
          <w:tcPr>
            <w:tcW w:w="4722" w:type="dxa"/>
          </w:tcPr>
          <w:p w14:paraId="1BCD7DD2" w14:textId="26E641A3" w:rsidR="006B4910" w:rsidRPr="006B4910" w:rsidRDefault="006B4910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tore user information</w:t>
            </w:r>
          </w:p>
        </w:tc>
      </w:tr>
      <w:tr w:rsidR="006B4910" w14:paraId="60F2AA39" w14:textId="77777777" w:rsidTr="00151E05">
        <w:trPr>
          <w:trHeight w:val="306"/>
        </w:trPr>
        <w:tc>
          <w:tcPr>
            <w:tcW w:w="4722" w:type="dxa"/>
          </w:tcPr>
          <w:p w14:paraId="48E1539D" w14:textId="00BF9685" w:rsidR="006B4910" w:rsidRDefault="006B4910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User login</w:t>
            </w:r>
          </w:p>
        </w:tc>
        <w:tc>
          <w:tcPr>
            <w:tcW w:w="4722" w:type="dxa"/>
          </w:tcPr>
          <w:p w14:paraId="07519CA2" w14:textId="6ADBCE5D" w:rsidR="006B4910" w:rsidRDefault="006B4910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uthenticate user based on stored username and password</w:t>
            </w:r>
          </w:p>
        </w:tc>
      </w:tr>
      <w:tr w:rsidR="00151E05" w14:paraId="47D50910" w14:textId="77777777" w:rsidTr="00151E05">
        <w:trPr>
          <w:trHeight w:val="320"/>
        </w:trPr>
        <w:tc>
          <w:tcPr>
            <w:tcW w:w="4722" w:type="dxa"/>
          </w:tcPr>
          <w:p w14:paraId="53EC4375" w14:textId="1C75283A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student</w:t>
            </w:r>
            <w:r w:rsidR="004C7B72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keep track of their classes</w:t>
            </w:r>
          </w:p>
        </w:tc>
        <w:tc>
          <w:tcPr>
            <w:tcW w:w="4722" w:type="dxa"/>
          </w:tcPr>
          <w:p w14:paraId="29E4C136" w14:textId="1D94A3DD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 list of all classes a student is currently taking</w:t>
            </w:r>
          </w:p>
        </w:tc>
      </w:tr>
      <w:tr w:rsidR="00151E05" w14:paraId="4823997E" w14:textId="77777777" w:rsidTr="00151E05">
        <w:trPr>
          <w:trHeight w:val="320"/>
        </w:trPr>
        <w:tc>
          <w:tcPr>
            <w:tcW w:w="4722" w:type="dxa"/>
          </w:tcPr>
          <w:p w14:paraId="398A0149" w14:textId="5595056C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professor</w:t>
            </w:r>
            <w:r w:rsidR="004C7B72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keep track of students </w:t>
            </w:r>
          </w:p>
        </w:tc>
        <w:tc>
          <w:tcPr>
            <w:tcW w:w="4722" w:type="dxa"/>
          </w:tcPr>
          <w:p w14:paraId="7E601C1E" w14:textId="7049F9C8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 search function to search for a specific student and display their info</w:t>
            </w:r>
            <w:r w:rsidR="00F77CA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rmation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</w:t>
            </w:r>
          </w:p>
        </w:tc>
      </w:tr>
      <w:tr w:rsidR="00151E05" w14:paraId="5F6C2ABE" w14:textId="77777777" w:rsidTr="00151E05">
        <w:trPr>
          <w:trHeight w:val="320"/>
        </w:trPr>
        <w:tc>
          <w:tcPr>
            <w:tcW w:w="4722" w:type="dxa"/>
          </w:tcPr>
          <w:p w14:paraId="456879FB" w14:textId="167E28B3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student</w:t>
            </w:r>
            <w:r w:rsidR="004C7B72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keep track of their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completed 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course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</w:t>
            </w:r>
          </w:p>
        </w:tc>
        <w:tc>
          <w:tcPr>
            <w:tcW w:w="4722" w:type="dxa"/>
          </w:tcPr>
          <w:p w14:paraId="541C5EC2" w14:textId="75D0911F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 list of all c</w:t>
            </w:r>
            <w:r w:rsidR="004C7B72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our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es a student has taken</w:t>
            </w:r>
          </w:p>
        </w:tc>
      </w:tr>
      <w:tr w:rsidR="00151E05" w14:paraId="7686FD44" w14:textId="77777777" w:rsidTr="00151E05">
        <w:trPr>
          <w:trHeight w:val="320"/>
        </w:trPr>
        <w:tc>
          <w:tcPr>
            <w:tcW w:w="4722" w:type="dxa"/>
          </w:tcPr>
          <w:p w14:paraId="2527ACEE" w14:textId="31DEF6DA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student</w:t>
            </w:r>
            <w:r w:rsidR="00EF1C80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view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heir GPA</w:t>
            </w:r>
          </w:p>
        </w:tc>
        <w:tc>
          <w:tcPr>
            <w:tcW w:w="4722" w:type="dxa"/>
          </w:tcPr>
          <w:p w14:paraId="7E21ECD1" w14:textId="13011EB0" w:rsidR="00151E05" w:rsidRDefault="008A21DF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C</w:t>
            </w:r>
            <w:r w:rsidR="00F67431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culate GPA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based on completed courses</w:t>
            </w:r>
          </w:p>
        </w:tc>
      </w:tr>
      <w:tr w:rsidR="00151E05" w14:paraId="518A8046" w14:textId="77777777" w:rsidTr="00151E05">
        <w:trPr>
          <w:trHeight w:val="306"/>
        </w:trPr>
        <w:tc>
          <w:tcPr>
            <w:tcW w:w="4722" w:type="dxa"/>
          </w:tcPr>
          <w:p w14:paraId="33AF16E9" w14:textId="2D030A33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student</w:t>
            </w:r>
            <w:r w:rsidR="00EF1C80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declare their major </w:t>
            </w:r>
          </w:p>
        </w:tc>
        <w:tc>
          <w:tcPr>
            <w:tcW w:w="4722" w:type="dxa"/>
          </w:tcPr>
          <w:p w14:paraId="5F0EB033" w14:textId="2A157C9D" w:rsidR="00151E05" w:rsidRDefault="008A21DF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tore selected</w:t>
            </w:r>
            <w:r w:rsidR="00F67431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major </w:t>
            </w:r>
          </w:p>
        </w:tc>
      </w:tr>
      <w:tr w:rsidR="00151E05" w14:paraId="0A0FA168" w14:textId="77777777" w:rsidTr="00151E05">
        <w:trPr>
          <w:trHeight w:val="306"/>
        </w:trPr>
        <w:tc>
          <w:tcPr>
            <w:tcW w:w="4722" w:type="dxa"/>
          </w:tcPr>
          <w:p w14:paraId="47F1F5A9" w14:textId="2E005323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student</w:t>
            </w:r>
            <w:r w:rsidR="004C7B72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view class times</w:t>
            </w:r>
          </w:p>
        </w:tc>
        <w:tc>
          <w:tcPr>
            <w:tcW w:w="4722" w:type="dxa"/>
          </w:tcPr>
          <w:p w14:paraId="286A1E0D" w14:textId="5F1A0DD3" w:rsidR="00151E05" w:rsidRDefault="008A21DF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Display the time for each course the student is currently enrolled in</w:t>
            </w:r>
            <w:r w:rsidR="00F67431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</w:t>
            </w:r>
          </w:p>
        </w:tc>
      </w:tr>
      <w:tr w:rsidR="00151E05" w14:paraId="16D1C05E" w14:textId="77777777" w:rsidTr="00151E05">
        <w:trPr>
          <w:trHeight w:val="306"/>
        </w:trPr>
        <w:tc>
          <w:tcPr>
            <w:tcW w:w="4722" w:type="dxa"/>
          </w:tcPr>
          <w:p w14:paraId="601CF43C" w14:textId="3538EF47" w:rsidR="00151E05" w:rsidRDefault="00F67431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student</w:t>
            </w:r>
            <w:r w:rsidR="004C7B72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view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he 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location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of their clas</w:t>
            </w:r>
            <w:r w:rsidR="00ED2E0B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s </w:t>
            </w:r>
          </w:p>
        </w:tc>
        <w:tc>
          <w:tcPr>
            <w:tcW w:w="4722" w:type="dxa"/>
          </w:tcPr>
          <w:p w14:paraId="51D29603" w14:textId="3E3F4ABD" w:rsidR="00151E05" w:rsidRDefault="008A21DF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Display the location associated with each course</w:t>
            </w:r>
          </w:p>
        </w:tc>
      </w:tr>
      <w:tr w:rsidR="00151E05" w14:paraId="77921BA6" w14:textId="77777777" w:rsidTr="00151E05">
        <w:trPr>
          <w:trHeight w:val="306"/>
        </w:trPr>
        <w:tc>
          <w:tcPr>
            <w:tcW w:w="4722" w:type="dxa"/>
          </w:tcPr>
          <w:p w14:paraId="5F898E74" w14:textId="73B4C240" w:rsidR="00151E05" w:rsidRDefault="00ED2E0B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w student</w:t>
            </w:r>
            <w:r w:rsidR="004C7B72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s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to 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view 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the current </w:t>
            </w:r>
            <w:r w:rsidR="006B4910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date/time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</w:t>
            </w:r>
          </w:p>
        </w:tc>
        <w:tc>
          <w:tcPr>
            <w:tcW w:w="4722" w:type="dxa"/>
          </w:tcPr>
          <w:p w14:paraId="3B2AE4A3" w14:textId="2DAFE918" w:rsidR="00151E05" w:rsidRDefault="008A21DF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Display the current </w:t>
            </w:r>
            <w:r w:rsidR="006B4910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date/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time</w:t>
            </w:r>
          </w:p>
        </w:tc>
      </w:tr>
      <w:tr w:rsidR="00151E05" w14:paraId="07D3B3E7" w14:textId="77777777" w:rsidTr="00151E05">
        <w:trPr>
          <w:trHeight w:val="306"/>
        </w:trPr>
        <w:tc>
          <w:tcPr>
            <w:tcW w:w="4722" w:type="dxa"/>
          </w:tcPr>
          <w:p w14:paraId="4967DEE9" w14:textId="76FA2DF9" w:rsidR="00151E05" w:rsidRDefault="00ED2E0B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Allo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w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 students to </w:t>
            </w:r>
            <w:r w:rsidR="008A21DF"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view </w:t>
            </w: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 xml:space="preserve">the dates their class meets </w:t>
            </w:r>
          </w:p>
        </w:tc>
        <w:tc>
          <w:tcPr>
            <w:tcW w:w="4722" w:type="dxa"/>
          </w:tcPr>
          <w:p w14:paraId="30DF768C" w14:textId="5A4C69FB" w:rsidR="00151E05" w:rsidRDefault="008A21DF" w:rsidP="008A21DF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</w:pPr>
            <w:r>
              <w:rPr>
                <w:rFonts w:ascii="Times New Roman" w:eastAsia="Times New Roman" w:hAnsi="Times New Roman" w:cs="Times New Roman"/>
                <w:color w:val="323232"/>
                <w:bdr w:val="none" w:sz="0" w:space="0" w:color="auto" w:frame="1"/>
              </w:rPr>
              <w:t>Display the dates of each class</w:t>
            </w:r>
          </w:p>
        </w:tc>
      </w:tr>
    </w:tbl>
    <w:p w14:paraId="09E6EBBF" w14:textId="14F134AF" w:rsidR="00151E05" w:rsidRDefault="00151E05" w:rsidP="004A2624">
      <w:pPr>
        <w:spacing w:line="480" w:lineRule="auto"/>
        <w:jc w:val="both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</w:p>
    <w:p w14:paraId="1251537B" w14:textId="62DD4E7F" w:rsidR="00314E2E" w:rsidRDefault="00314E2E" w:rsidP="004A2624">
      <w:pPr>
        <w:spacing w:line="480" w:lineRule="auto"/>
        <w:jc w:val="both"/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4.</w:t>
      </w:r>
      <w:r w:rsidR="00865BDD">
        <w:rPr>
          <w:rFonts w:ascii="Times New Roman" w:eastAsia="Times New Roman" w:hAnsi="Times New Roman" w:cs="Times New Roman"/>
          <w:color w:val="323232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Assumptions and dependencies</w:t>
      </w:r>
    </w:p>
    <w:p w14:paraId="047EDE8A" w14:textId="4503A9A1" w:rsidR="00ED2E0B" w:rsidRDefault="00314E2E" w:rsidP="004A2624">
      <w:pPr>
        <w:spacing w:line="480" w:lineRule="auto"/>
        <w:jc w:val="both"/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Assumption:</w:t>
      </w:r>
      <w:r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 xml:space="preserve"> </w:t>
      </w:r>
      <w:r w:rsidR="008E5A78"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>We</w:t>
      </w:r>
      <w:r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 xml:space="preserve"> may</w:t>
      </w:r>
      <w:r w:rsidR="008E5A78"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 xml:space="preserve"> need to</w:t>
      </w:r>
      <w:r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 xml:space="preserve"> change what </w:t>
      </w:r>
      <w:r w:rsidR="004C7B72"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>file we use</w:t>
      </w:r>
      <w:r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 xml:space="preserve"> to save everything</w:t>
      </w:r>
      <w:r w:rsidR="002252E5"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>.</w:t>
      </w:r>
    </w:p>
    <w:p w14:paraId="7530E93F" w14:textId="1333F2AD" w:rsidR="00314E2E" w:rsidRDefault="00314E2E" w:rsidP="004A2624">
      <w:pPr>
        <w:spacing w:line="480" w:lineRule="auto"/>
        <w:jc w:val="both"/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</w:pPr>
      <w:r w:rsidRPr="00314E2E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Dependencies</w:t>
      </w:r>
      <w:r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 xml:space="preserve">: </w:t>
      </w:r>
      <w:r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>W</w:t>
      </w:r>
      <w:r w:rsidRPr="00314E2E"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>indows 10</w:t>
      </w:r>
    </w:p>
    <w:p w14:paraId="4AF18CA5" w14:textId="77777777" w:rsidR="004A2624" w:rsidRPr="004A2624" w:rsidRDefault="004A2624" w:rsidP="004A2624">
      <w:pPr>
        <w:spacing w:line="480" w:lineRule="auto"/>
        <w:jc w:val="both"/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</w:pPr>
    </w:p>
    <w:p w14:paraId="1233F031" w14:textId="2E0D41A7" w:rsidR="00314E2E" w:rsidRDefault="004A2624" w:rsidP="004A2624">
      <w:pPr>
        <w:pStyle w:val="Heading1"/>
        <w:spacing w:line="480" w:lineRule="auto"/>
        <w:rPr>
          <w:rFonts w:eastAsia="Times New Roman"/>
        </w:rPr>
      </w:pPr>
      <w:r>
        <w:rPr>
          <w:rFonts w:eastAsia="Times New Roman"/>
        </w:rPr>
        <w:t>5</w:t>
      </w:r>
      <w:r w:rsidR="00314E2E">
        <w:rPr>
          <w:rFonts w:eastAsia="Times New Roman"/>
        </w:rPr>
        <w:t>:</w:t>
      </w:r>
      <w:r w:rsidR="00CC4924">
        <w:rPr>
          <w:rFonts w:eastAsia="Times New Roman"/>
        </w:rPr>
        <w:t xml:space="preserve"> </w:t>
      </w:r>
      <w:r w:rsidR="00314E2E">
        <w:rPr>
          <w:rFonts w:eastAsia="Times New Roman"/>
        </w:rPr>
        <w:t>Constraints</w:t>
      </w:r>
    </w:p>
    <w:p w14:paraId="5CFDF163" w14:textId="6F157E51" w:rsidR="00314E2E" w:rsidRDefault="00314E2E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</w:rPr>
      </w:pPr>
      <w:r>
        <w:rPr>
          <w:rFonts w:ascii="Times New Roman" w:eastAsia="Times New Roman" w:hAnsi="Times New Roman" w:cs="Times New Roman"/>
          <w:color w:val="323232"/>
        </w:rPr>
        <w:t xml:space="preserve">Limited experience with </w:t>
      </w:r>
      <w:r w:rsidR="004C7B72">
        <w:rPr>
          <w:rFonts w:ascii="Times New Roman" w:eastAsia="Times New Roman" w:hAnsi="Times New Roman" w:cs="Times New Roman"/>
          <w:color w:val="323232"/>
        </w:rPr>
        <w:t>User Interfaces (</w:t>
      </w:r>
      <w:r>
        <w:rPr>
          <w:rFonts w:ascii="Times New Roman" w:eastAsia="Times New Roman" w:hAnsi="Times New Roman" w:cs="Times New Roman"/>
          <w:color w:val="323232"/>
        </w:rPr>
        <w:t>U</w:t>
      </w:r>
      <w:r w:rsidR="004C7B72">
        <w:rPr>
          <w:rFonts w:ascii="Times New Roman" w:eastAsia="Times New Roman" w:hAnsi="Times New Roman" w:cs="Times New Roman"/>
          <w:color w:val="323232"/>
        </w:rPr>
        <w:t>I)</w:t>
      </w:r>
      <w:r>
        <w:rPr>
          <w:rFonts w:ascii="Times New Roman" w:eastAsia="Times New Roman" w:hAnsi="Times New Roman" w:cs="Times New Roman"/>
          <w:color w:val="323232"/>
        </w:rPr>
        <w:t xml:space="preserve"> and</w:t>
      </w:r>
      <w:r w:rsidR="004C7B72">
        <w:rPr>
          <w:rFonts w:ascii="Times New Roman" w:eastAsia="Times New Roman" w:hAnsi="Times New Roman" w:cs="Times New Roman"/>
          <w:color w:val="323232"/>
        </w:rPr>
        <w:t xml:space="preserve"> Windows Presentation Foundation</w:t>
      </w:r>
      <w:r>
        <w:rPr>
          <w:rFonts w:ascii="Times New Roman" w:eastAsia="Times New Roman" w:hAnsi="Times New Roman" w:cs="Times New Roman"/>
          <w:color w:val="323232"/>
        </w:rPr>
        <w:t xml:space="preserve"> </w:t>
      </w:r>
      <w:r w:rsidR="004C7B72">
        <w:rPr>
          <w:rFonts w:ascii="Times New Roman" w:eastAsia="Times New Roman" w:hAnsi="Times New Roman" w:cs="Times New Roman"/>
          <w:color w:val="323232"/>
        </w:rPr>
        <w:t>(</w:t>
      </w:r>
      <w:r>
        <w:rPr>
          <w:rFonts w:ascii="Times New Roman" w:eastAsia="Times New Roman" w:hAnsi="Times New Roman" w:cs="Times New Roman"/>
          <w:color w:val="323232"/>
        </w:rPr>
        <w:t>WPF</w:t>
      </w:r>
      <w:r w:rsidR="004C7B72">
        <w:rPr>
          <w:rFonts w:ascii="Times New Roman" w:eastAsia="Times New Roman" w:hAnsi="Times New Roman" w:cs="Times New Roman"/>
          <w:color w:val="323232"/>
        </w:rPr>
        <w:t>)</w:t>
      </w:r>
      <w:r>
        <w:rPr>
          <w:rFonts w:ascii="Times New Roman" w:eastAsia="Times New Roman" w:hAnsi="Times New Roman" w:cs="Times New Roman"/>
          <w:color w:val="323232"/>
        </w:rPr>
        <w:t xml:space="preserve"> on behalf of the developers</w:t>
      </w:r>
      <w:r w:rsidR="008E3523">
        <w:rPr>
          <w:rFonts w:ascii="Times New Roman" w:eastAsia="Times New Roman" w:hAnsi="Times New Roman" w:cs="Times New Roman"/>
          <w:color w:val="323232"/>
        </w:rPr>
        <w:t>. T</w:t>
      </w:r>
      <w:r>
        <w:rPr>
          <w:rFonts w:ascii="Times New Roman" w:eastAsia="Times New Roman" w:hAnsi="Times New Roman" w:cs="Times New Roman"/>
          <w:color w:val="323232"/>
        </w:rPr>
        <w:t xml:space="preserve">he project will only run </w:t>
      </w:r>
      <w:r w:rsidR="004C7B72">
        <w:rPr>
          <w:rFonts w:ascii="Times New Roman" w:eastAsia="Times New Roman" w:hAnsi="Times New Roman" w:cs="Times New Roman"/>
          <w:color w:val="323232"/>
        </w:rPr>
        <w:t>o</w:t>
      </w:r>
      <w:r>
        <w:rPr>
          <w:rFonts w:ascii="Times New Roman" w:eastAsia="Times New Roman" w:hAnsi="Times New Roman" w:cs="Times New Roman"/>
          <w:color w:val="323232"/>
        </w:rPr>
        <w:t>n Windows 10</w:t>
      </w:r>
      <w:r w:rsidR="003E6DA1">
        <w:rPr>
          <w:rFonts w:ascii="Times New Roman" w:eastAsia="Times New Roman" w:hAnsi="Times New Roman" w:cs="Times New Roman"/>
          <w:color w:val="323232"/>
        </w:rPr>
        <w:t>.</w:t>
      </w:r>
    </w:p>
    <w:p w14:paraId="49D90AB0" w14:textId="267BE478" w:rsidR="00314E2E" w:rsidRDefault="00314E2E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</w:rPr>
      </w:pPr>
    </w:p>
    <w:p w14:paraId="7FED8D91" w14:textId="0787B5E7" w:rsidR="00314E2E" w:rsidRDefault="004A2624" w:rsidP="004A2624">
      <w:pPr>
        <w:pStyle w:val="Heading1"/>
        <w:spacing w:line="480" w:lineRule="auto"/>
        <w:rPr>
          <w:rFonts w:eastAsia="Times New Roman"/>
        </w:rPr>
      </w:pPr>
      <w:r>
        <w:rPr>
          <w:rFonts w:eastAsia="Times New Roman"/>
        </w:rPr>
        <w:t>6</w:t>
      </w:r>
      <w:r w:rsidR="00314E2E">
        <w:rPr>
          <w:rFonts w:eastAsia="Times New Roman"/>
        </w:rPr>
        <w:t>: Other product requirements</w:t>
      </w:r>
    </w:p>
    <w:p w14:paraId="20E2D47F" w14:textId="266F3F24" w:rsidR="00314E2E" w:rsidRPr="004A2624" w:rsidRDefault="004A2624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6</w:t>
      </w:r>
      <w:r w:rsidR="00314E2E">
        <w:rPr>
          <w:rFonts w:ascii="Times New Roman" w:eastAsia="Times New Roman" w:hAnsi="Times New Roman" w:cs="Times New Roman"/>
          <w:color w:val="323232"/>
          <w:sz w:val="24"/>
          <w:szCs w:val="24"/>
        </w:rPr>
        <w:t>.1 </w:t>
      </w:r>
      <w:r w:rsidR="00314E2E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Applicable standards</w:t>
      </w:r>
      <w:r w:rsidR="003E6DA1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:</w:t>
      </w:r>
      <w:r w:rsidR="00314E2E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 xml:space="preserve"> </w:t>
      </w:r>
      <w:r w:rsidR="00314E2E"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 xml:space="preserve">Windows platform compliance standards. </w:t>
      </w:r>
    </w:p>
    <w:p w14:paraId="76418F68" w14:textId="73C39E5A" w:rsidR="00314E2E" w:rsidRDefault="004A2624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6</w:t>
      </w:r>
      <w:r w:rsidR="00314E2E">
        <w:rPr>
          <w:rFonts w:ascii="Times New Roman" w:eastAsia="Times New Roman" w:hAnsi="Times New Roman" w:cs="Times New Roman"/>
          <w:color w:val="323232"/>
          <w:sz w:val="24"/>
          <w:szCs w:val="24"/>
        </w:rPr>
        <w:t>.2</w:t>
      </w:r>
      <w:r w:rsidR="004C7B72">
        <w:rPr>
          <w:rFonts w:ascii="Times New Roman" w:eastAsia="Times New Roman" w:hAnsi="Times New Roman" w:cs="Times New Roman"/>
          <w:color w:val="323232"/>
          <w:sz w:val="24"/>
          <w:szCs w:val="24"/>
        </w:rPr>
        <w:t xml:space="preserve"> </w:t>
      </w:r>
      <w:r w:rsidR="00314E2E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System requirements</w:t>
      </w:r>
      <w:r w:rsidR="003E6DA1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:</w:t>
      </w:r>
      <w:r w:rsidR="00314E2E">
        <w:rPr>
          <w:rFonts w:ascii="Times New Roman" w:eastAsia="Times New Roman" w:hAnsi="Times New Roman" w:cs="Times New Roman"/>
          <w:color w:val="323232"/>
          <w:sz w:val="24"/>
          <w:szCs w:val="24"/>
          <w:bdr w:val="none" w:sz="0" w:space="0" w:color="auto" w:frame="1"/>
        </w:rPr>
        <w:t xml:space="preserve"> </w:t>
      </w:r>
    </w:p>
    <w:p w14:paraId="518CFD30" w14:textId="44F7ECBB" w:rsidR="00314E2E" w:rsidRPr="00314E2E" w:rsidRDefault="00314E2E" w:rsidP="004A2624">
      <w:pPr>
        <w:pStyle w:val="ListParagraph"/>
        <w:numPr>
          <w:ilvl w:val="0"/>
          <w:numId w:val="8"/>
        </w:num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 w:rsidRPr="00314E2E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Processor: 1 gigahertz (GHz) or faster processor or SoC</w:t>
      </w:r>
    </w:p>
    <w:p w14:paraId="28DA0044" w14:textId="77777777" w:rsidR="00314E2E" w:rsidRPr="00314E2E" w:rsidRDefault="00314E2E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</w:p>
    <w:p w14:paraId="6248F220" w14:textId="3DA0BDCD" w:rsidR="00314E2E" w:rsidRPr="004A2624" w:rsidRDefault="00314E2E" w:rsidP="004A2624">
      <w:pPr>
        <w:pStyle w:val="ListParagraph"/>
        <w:numPr>
          <w:ilvl w:val="0"/>
          <w:numId w:val="8"/>
        </w:num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 w:rsidRPr="00314E2E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RAM: 1 gigabyte (GB) for 32-bit or 2 GB for 64-bit</w:t>
      </w:r>
    </w:p>
    <w:p w14:paraId="2473E8B4" w14:textId="7E1708E6" w:rsidR="00314E2E" w:rsidRPr="004A2624" w:rsidRDefault="00314E2E" w:rsidP="004A2624">
      <w:pPr>
        <w:pStyle w:val="ListParagraph"/>
        <w:numPr>
          <w:ilvl w:val="0"/>
          <w:numId w:val="8"/>
        </w:num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 w:rsidRPr="00314E2E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Hard disk space: 16 GB for 32-bit OS or 20 GB for 64-bit OS</w:t>
      </w:r>
    </w:p>
    <w:p w14:paraId="2970ABE5" w14:textId="48C95A01" w:rsidR="00314E2E" w:rsidRPr="004A2624" w:rsidRDefault="00314E2E" w:rsidP="004A2624">
      <w:pPr>
        <w:pStyle w:val="ListParagraph"/>
        <w:numPr>
          <w:ilvl w:val="0"/>
          <w:numId w:val="8"/>
        </w:num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  <w:r w:rsidRPr="00314E2E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Graphics card: DirectX 9 or later with WDDM 1.0 driver</w:t>
      </w:r>
    </w:p>
    <w:p w14:paraId="3979E1E6" w14:textId="522F3069" w:rsidR="00314E2E" w:rsidRPr="004A2624" w:rsidRDefault="00314E2E" w:rsidP="004A2624">
      <w:pPr>
        <w:pStyle w:val="ListParagraph"/>
        <w:numPr>
          <w:ilvl w:val="0"/>
          <w:numId w:val="8"/>
        </w:num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</w:rPr>
      </w:pPr>
      <w:r w:rsidRPr="00314E2E"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  <w:t>Display: 800 x 600</w:t>
      </w:r>
    </w:p>
    <w:p w14:paraId="58142810" w14:textId="6469370B" w:rsidR="00667CFA" w:rsidRDefault="004A2624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  <w:sz w:val="24"/>
          <w:szCs w:val="24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6</w:t>
      </w:r>
      <w:r w:rsidR="00667CFA">
        <w:rPr>
          <w:rFonts w:ascii="Times New Roman" w:eastAsia="Times New Roman" w:hAnsi="Times New Roman" w:cs="Times New Roman"/>
          <w:color w:val="323232"/>
          <w:sz w:val="24"/>
          <w:szCs w:val="24"/>
        </w:rPr>
        <w:t>.3 </w:t>
      </w:r>
      <w:r w:rsidR="00667CFA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Performance requirements:</w:t>
      </w:r>
      <w:r w:rsidR="00667CFA">
        <w:rPr>
          <w:rFonts w:ascii="Times New Roman" w:eastAsia="Times New Roman" w:hAnsi="Times New Roman" w:cs="Times New Roman"/>
          <w:color w:val="323232"/>
          <w:sz w:val="24"/>
          <w:szCs w:val="24"/>
        </w:rPr>
        <w:t> </w:t>
      </w:r>
      <w:r w:rsidR="002252E5">
        <w:rPr>
          <w:rFonts w:ascii="Times New Roman" w:eastAsia="Times New Roman" w:hAnsi="Times New Roman" w:cs="Times New Roman"/>
          <w:color w:val="323232"/>
          <w:sz w:val="24"/>
          <w:szCs w:val="24"/>
        </w:rPr>
        <w:t>N</w:t>
      </w:r>
      <w:r w:rsidR="00667CFA">
        <w:rPr>
          <w:rFonts w:ascii="Times New Roman" w:eastAsia="Times New Roman" w:hAnsi="Times New Roman" w:cs="Times New Roman"/>
          <w:color w:val="323232"/>
          <w:sz w:val="24"/>
          <w:szCs w:val="24"/>
        </w:rPr>
        <w:t xml:space="preserve">one </w:t>
      </w:r>
    </w:p>
    <w:p w14:paraId="18A3B275" w14:textId="23965483" w:rsidR="00667CFA" w:rsidRPr="00314E2E" w:rsidRDefault="004A2624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</w:rPr>
      </w:pPr>
      <w:r>
        <w:rPr>
          <w:rFonts w:ascii="Times New Roman" w:eastAsia="Times New Roman" w:hAnsi="Times New Roman" w:cs="Times New Roman"/>
          <w:color w:val="323232"/>
          <w:sz w:val="24"/>
          <w:szCs w:val="24"/>
        </w:rPr>
        <w:t>6</w:t>
      </w:r>
      <w:r w:rsidR="00667CFA">
        <w:rPr>
          <w:rFonts w:ascii="Times New Roman" w:eastAsia="Times New Roman" w:hAnsi="Times New Roman" w:cs="Times New Roman"/>
          <w:color w:val="323232"/>
          <w:sz w:val="24"/>
          <w:szCs w:val="24"/>
        </w:rPr>
        <w:t>.4 </w:t>
      </w:r>
      <w:r w:rsidR="00667CFA">
        <w:rPr>
          <w:rFonts w:ascii="Times New Roman" w:eastAsia="Times New Roman" w:hAnsi="Times New Roman" w:cs="Times New Roman"/>
          <w:b/>
          <w:bCs/>
          <w:color w:val="323232"/>
          <w:sz w:val="24"/>
          <w:szCs w:val="24"/>
          <w:bdr w:val="none" w:sz="0" w:space="0" w:color="auto" w:frame="1"/>
        </w:rPr>
        <w:t>Environmental requirements:</w:t>
      </w:r>
      <w:r w:rsidR="00667CFA">
        <w:rPr>
          <w:rFonts w:ascii="Times New Roman" w:eastAsia="Times New Roman" w:hAnsi="Times New Roman" w:cs="Times New Roman"/>
          <w:color w:val="323232"/>
          <w:sz w:val="24"/>
          <w:szCs w:val="24"/>
        </w:rPr>
        <w:t xml:space="preserve"> Windows 10 </w:t>
      </w:r>
    </w:p>
    <w:p w14:paraId="204BE9B2" w14:textId="77777777" w:rsidR="00314E2E" w:rsidRPr="00314E2E" w:rsidRDefault="00314E2E" w:rsidP="004A2624">
      <w:pPr>
        <w:shd w:val="clear" w:color="auto" w:fill="FFFFFF"/>
        <w:spacing w:after="0" w:line="480" w:lineRule="auto"/>
        <w:textAlignment w:val="baseline"/>
        <w:outlineLvl w:val="1"/>
        <w:rPr>
          <w:rFonts w:ascii="Times New Roman" w:eastAsia="Times New Roman" w:hAnsi="Times New Roman" w:cs="Times New Roman"/>
          <w:color w:val="323232"/>
        </w:rPr>
      </w:pPr>
    </w:p>
    <w:p w14:paraId="3812B57B" w14:textId="77777777" w:rsidR="00ED2E0B" w:rsidRPr="00ED2E0B" w:rsidRDefault="00ED2E0B" w:rsidP="004A2624">
      <w:pPr>
        <w:pStyle w:val="ListParagraph"/>
        <w:spacing w:line="480" w:lineRule="auto"/>
        <w:jc w:val="both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</w:p>
    <w:p w14:paraId="1196ADEA" w14:textId="77777777" w:rsidR="00151E05" w:rsidRPr="00151E05" w:rsidRDefault="00151E05" w:rsidP="004A2624">
      <w:pPr>
        <w:pStyle w:val="ListParagraph"/>
        <w:spacing w:line="480" w:lineRule="auto"/>
        <w:jc w:val="both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</w:p>
    <w:p w14:paraId="22C5A9F2" w14:textId="61482A7A" w:rsidR="00151E05" w:rsidRDefault="00151E05" w:rsidP="004A2624">
      <w:pPr>
        <w:spacing w:line="480" w:lineRule="auto"/>
        <w:ind w:left="360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</w:p>
    <w:p w14:paraId="289261FD" w14:textId="77777777" w:rsidR="00151E05" w:rsidRPr="00151E05" w:rsidRDefault="00151E05" w:rsidP="004A2624">
      <w:pPr>
        <w:spacing w:line="480" w:lineRule="auto"/>
        <w:ind w:left="360"/>
        <w:rPr>
          <w:rFonts w:ascii="Times New Roman" w:eastAsia="Times New Roman" w:hAnsi="Times New Roman" w:cs="Times New Roman"/>
          <w:color w:val="323232"/>
          <w:bdr w:val="none" w:sz="0" w:space="0" w:color="auto" w:frame="1"/>
        </w:rPr>
      </w:pPr>
    </w:p>
    <w:sectPr w:rsidR="00151E05" w:rsidRPr="00151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1DBB"/>
    <w:multiLevelType w:val="hybridMultilevel"/>
    <w:tmpl w:val="72302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3160B"/>
    <w:multiLevelType w:val="hybridMultilevel"/>
    <w:tmpl w:val="95403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D0A53"/>
    <w:multiLevelType w:val="hybridMultilevel"/>
    <w:tmpl w:val="E96C9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67FC3"/>
    <w:multiLevelType w:val="hybridMultilevel"/>
    <w:tmpl w:val="4386C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B00773"/>
    <w:multiLevelType w:val="hybridMultilevel"/>
    <w:tmpl w:val="09046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622B0"/>
    <w:multiLevelType w:val="hybridMultilevel"/>
    <w:tmpl w:val="E658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230322"/>
    <w:multiLevelType w:val="hybridMultilevel"/>
    <w:tmpl w:val="DEAE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E35A88"/>
    <w:multiLevelType w:val="hybridMultilevel"/>
    <w:tmpl w:val="D63A2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3349225">
    <w:abstractNumId w:val="1"/>
  </w:num>
  <w:num w:numId="2" w16cid:durableId="919103083">
    <w:abstractNumId w:val="0"/>
  </w:num>
  <w:num w:numId="3" w16cid:durableId="274019186">
    <w:abstractNumId w:val="4"/>
  </w:num>
  <w:num w:numId="4" w16cid:durableId="448742772">
    <w:abstractNumId w:val="3"/>
  </w:num>
  <w:num w:numId="5" w16cid:durableId="1236935210">
    <w:abstractNumId w:val="2"/>
  </w:num>
  <w:num w:numId="6" w16cid:durableId="1442148363">
    <w:abstractNumId w:val="7"/>
  </w:num>
  <w:num w:numId="7" w16cid:durableId="153380975">
    <w:abstractNumId w:val="6"/>
  </w:num>
  <w:num w:numId="8" w16cid:durableId="17041341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Y1tbC0MDWyMDRR0lEKTi0uzszPAykwrAUA/dHWxiwAAAA="/>
  </w:docVars>
  <w:rsids>
    <w:rsidRoot w:val="009C04A1"/>
    <w:rsid w:val="00151E05"/>
    <w:rsid w:val="001A1E6A"/>
    <w:rsid w:val="001E30CF"/>
    <w:rsid w:val="002252E5"/>
    <w:rsid w:val="00246A09"/>
    <w:rsid w:val="00297B5B"/>
    <w:rsid w:val="00314E2E"/>
    <w:rsid w:val="00342234"/>
    <w:rsid w:val="003E6DA1"/>
    <w:rsid w:val="0041605F"/>
    <w:rsid w:val="00443D2B"/>
    <w:rsid w:val="004A2624"/>
    <w:rsid w:val="004C7B72"/>
    <w:rsid w:val="00566325"/>
    <w:rsid w:val="00667CFA"/>
    <w:rsid w:val="006B4910"/>
    <w:rsid w:val="00865BDD"/>
    <w:rsid w:val="00885F14"/>
    <w:rsid w:val="008A21DF"/>
    <w:rsid w:val="008E3523"/>
    <w:rsid w:val="008E5A78"/>
    <w:rsid w:val="009232E5"/>
    <w:rsid w:val="009C04A1"/>
    <w:rsid w:val="00A949AC"/>
    <w:rsid w:val="00C336B6"/>
    <w:rsid w:val="00C9231C"/>
    <w:rsid w:val="00C94CB3"/>
    <w:rsid w:val="00CC4924"/>
    <w:rsid w:val="00CF14A8"/>
    <w:rsid w:val="00DE148A"/>
    <w:rsid w:val="00ED2E0B"/>
    <w:rsid w:val="00EF1C80"/>
    <w:rsid w:val="00F13E27"/>
    <w:rsid w:val="00F67431"/>
    <w:rsid w:val="00F7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4999F"/>
  <w15:chartTrackingRefBased/>
  <w15:docId w15:val="{91702711-FA4F-4A0F-B685-5459FACCD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4A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A2624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2624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05F"/>
    <w:pPr>
      <w:ind w:left="720"/>
      <w:contextualSpacing/>
    </w:pPr>
  </w:style>
  <w:style w:type="table" w:styleId="TableGrid">
    <w:name w:val="Table Grid"/>
    <w:basedOn w:val="TableNormal"/>
    <w:uiPriority w:val="39"/>
    <w:rsid w:val="00151E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A2624"/>
    <w:rPr>
      <w:rFonts w:ascii="Times New Roman" w:eastAsiaTheme="majorEastAsia" w:hAnsi="Times New Roman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2624"/>
    <w:rPr>
      <w:rFonts w:ascii="Times New Roman" w:eastAsiaTheme="majorEastAsia" w:hAnsi="Times New Roman" w:cstheme="majorBid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4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3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4</Pages>
  <Words>547</Words>
  <Characters>31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Abner</dc:creator>
  <cp:keywords/>
  <dc:description/>
  <cp:lastModifiedBy>Sitz, Brandon</cp:lastModifiedBy>
  <cp:revision>35</cp:revision>
  <cp:lastPrinted>2022-10-13T21:37:00Z</cp:lastPrinted>
  <dcterms:created xsi:type="dcterms:W3CDTF">2021-02-08T22:10:00Z</dcterms:created>
  <dcterms:modified xsi:type="dcterms:W3CDTF">2023-01-23T19:03:00Z</dcterms:modified>
</cp:coreProperties>
</file>